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A882CF" w14:textId="785D6E60" w:rsidR="00256D2C" w:rsidRPr="00CF2A75" w:rsidRDefault="00280217" w:rsidP="004709E4">
      <w:pPr>
        <w:rPr>
          <w:rFonts w:ascii="Tahoma" w:hAnsi="Tahoma" w:cs="Tahoma"/>
          <w:b/>
          <w:u w:val="single"/>
        </w:rPr>
      </w:pPr>
      <w:r w:rsidRPr="00CF2A75">
        <w:rPr>
          <w:rFonts w:ascii="Tahoma" w:hAnsi="Tahoma" w:cs="Tahoma"/>
          <w:b/>
          <w:u w:val="single"/>
        </w:rPr>
        <w:t>Internship/</w:t>
      </w:r>
      <w:r w:rsidR="004709E4" w:rsidRPr="00CF2A75">
        <w:rPr>
          <w:rFonts w:ascii="Tahoma" w:hAnsi="Tahoma" w:cs="Tahoma"/>
          <w:b/>
          <w:u w:val="single"/>
        </w:rPr>
        <w:t xml:space="preserve">Placement Details Form </w:t>
      </w:r>
    </w:p>
    <w:p w14:paraId="7D0F42BF" w14:textId="33A6DBFA" w:rsidR="007C24EB" w:rsidRPr="00CF2A75" w:rsidRDefault="007C24EB">
      <w:pPr>
        <w:rPr>
          <w:rFonts w:ascii="Tahoma" w:hAnsi="Tahoma" w:cs="Tahoma"/>
        </w:rPr>
      </w:pPr>
      <w:r w:rsidRPr="00CF2A75">
        <w:rPr>
          <w:rFonts w:ascii="Tahoma" w:hAnsi="Tahoma" w:cs="Tahoma"/>
        </w:rPr>
        <w:t xml:space="preserve">Please complete and return this to </w:t>
      </w:r>
      <w:hyperlink r:id="rId8" w:history="1">
        <w:r w:rsidR="00F2070A" w:rsidRPr="00CF2A75">
          <w:rPr>
            <w:rStyle w:val="Hyperlink"/>
            <w:rFonts w:ascii="Tahoma" w:hAnsi="Tahoma" w:cs="Tahoma"/>
          </w:rPr>
          <w:t>visas@rau.ac.uk</w:t>
        </w:r>
      </w:hyperlink>
      <w:r w:rsidRPr="00CF2A75">
        <w:rPr>
          <w:rFonts w:ascii="Tahoma" w:hAnsi="Tahoma" w:cs="Tahoma"/>
        </w:rPr>
        <w:t xml:space="preserve"> as soon as you have secured a placement and </w:t>
      </w:r>
      <w:r w:rsidRPr="00CF2A75">
        <w:rPr>
          <w:rFonts w:ascii="Tahoma" w:hAnsi="Tahoma" w:cs="Tahoma"/>
          <w:u w:val="single"/>
        </w:rPr>
        <w:t xml:space="preserve">no later than </w:t>
      </w:r>
      <w:r w:rsidR="00280217" w:rsidRPr="00CF2A75">
        <w:rPr>
          <w:rFonts w:ascii="Tahoma" w:hAnsi="Tahoma" w:cs="Tahoma"/>
          <w:u w:val="single"/>
        </w:rPr>
        <w:t xml:space="preserve">1 </w:t>
      </w:r>
      <w:r w:rsidRPr="00CF2A75">
        <w:rPr>
          <w:rFonts w:ascii="Tahoma" w:hAnsi="Tahoma" w:cs="Tahoma"/>
          <w:u w:val="single"/>
        </w:rPr>
        <w:t>week prior</w:t>
      </w:r>
      <w:r w:rsidRPr="00CF2A75">
        <w:rPr>
          <w:rFonts w:ascii="Tahoma" w:hAnsi="Tahoma" w:cs="Tahoma"/>
        </w:rPr>
        <w:t xml:space="preserve"> to your placement start date.</w:t>
      </w:r>
    </w:p>
    <w:p w14:paraId="54B32395" w14:textId="7A45C1F0" w:rsidR="00324B72" w:rsidRPr="00CF2A75" w:rsidRDefault="00324B72">
      <w:pPr>
        <w:rPr>
          <w:rFonts w:ascii="Tahoma" w:hAnsi="Tahoma" w:cs="Tahoma"/>
        </w:rPr>
      </w:pPr>
      <w:r w:rsidRPr="00CF2A75">
        <w:rPr>
          <w:rFonts w:ascii="Tahoma" w:hAnsi="Tahoma" w:cs="Tahoma"/>
          <w:b/>
          <w:u w:val="single"/>
        </w:rPr>
        <w:t xml:space="preserve">YOUR </w:t>
      </w:r>
      <w:r w:rsidR="00280217" w:rsidRPr="00CF2A75">
        <w:rPr>
          <w:rFonts w:ascii="Tahoma" w:hAnsi="Tahoma" w:cs="Tahoma"/>
          <w:b/>
          <w:u w:val="single"/>
        </w:rPr>
        <w:t xml:space="preserve">INTERNSHIP / </w:t>
      </w:r>
      <w:r w:rsidRPr="00CF2A75">
        <w:rPr>
          <w:rFonts w:ascii="Tahoma" w:hAnsi="Tahoma" w:cs="Tahoma"/>
          <w:b/>
          <w:u w:val="single"/>
        </w:rPr>
        <w:t>PLACEMENT MUS</w:t>
      </w:r>
      <w:r w:rsidR="00280217" w:rsidRPr="00CF2A75">
        <w:rPr>
          <w:rFonts w:ascii="Tahoma" w:hAnsi="Tahoma" w:cs="Tahoma"/>
          <w:b/>
          <w:u w:val="single"/>
        </w:rPr>
        <w:t>T BE CONFIRMED BEFORE YOU START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tudent information"/>
        <w:tblDescription w:val="Student details information"/>
      </w:tblPr>
      <w:tblGrid>
        <w:gridCol w:w="3681"/>
        <w:gridCol w:w="5335"/>
      </w:tblGrid>
      <w:tr w:rsidR="000B6B9B" w:rsidRPr="00CF2A75" w14:paraId="11EAA451" w14:textId="77777777" w:rsidTr="00BD6C37">
        <w:trPr>
          <w:trHeight w:val="454"/>
          <w:tblHeader/>
        </w:trPr>
        <w:tc>
          <w:tcPr>
            <w:tcW w:w="3681" w:type="dxa"/>
            <w:shd w:val="clear" w:color="auto" w:fill="D9D9D9" w:themeFill="background1" w:themeFillShade="D9"/>
          </w:tcPr>
          <w:p w14:paraId="58D2998F" w14:textId="77777777" w:rsidR="000B6B9B" w:rsidRPr="00CF2A75" w:rsidRDefault="000B6B9B" w:rsidP="000B6B9B">
            <w:pPr>
              <w:rPr>
                <w:rFonts w:ascii="Tahoma" w:hAnsi="Tahoma" w:cs="Tahoma"/>
                <w:b/>
              </w:rPr>
            </w:pPr>
            <w:r w:rsidRPr="00CF2A75">
              <w:rPr>
                <w:rFonts w:ascii="Tahoma" w:hAnsi="Tahoma" w:cs="Tahoma"/>
                <w:b/>
              </w:rPr>
              <w:t>STUDENT INFORMATION</w:t>
            </w:r>
          </w:p>
        </w:tc>
        <w:tc>
          <w:tcPr>
            <w:tcW w:w="5335" w:type="dxa"/>
            <w:shd w:val="clear" w:color="auto" w:fill="BFBFBF" w:themeFill="background1" w:themeFillShade="BF"/>
          </w:tcPr>
          <w:p w14:paraId="7768FE24" w14:textId="1117CAFA" w:rsidR="000B6B9B" w:rsidRPr="00CF2A75" w:rsidRDefault="000B6B9B" w:rsidP="000B6B9B">
            <w:pPr>
              <w:rPr>
                <w:rFonts w:ascii="Tahoma" w:hAnsi="Tahoma" w:cs="Tahoma"/>
                <w:b/>
              </w:rPr>
            </w:pPr>
          </w:p>
        </w:tc>
      </w:tr>
      <w:tr w:rsidR="008A21C9" w:rsidRPr="00CF2A75" w14:paraId="4F4AFEC9" w14:textId="77777777" w:rsidTr="00CF2A75">
        <w:trPr>
          <w:trHeight w:val="454"/>
          <w:tblHeader/>
        </w:trPr>
        <w:tc>
          <w:tcPr>
            <w:tcW w:w="3681" w:type="dxa"/>
          </w:tcPr>
          <w:p w14:paraId="58EEF799" w14:textId="0B1D46F4" w:rsidR="008A21C9" w:rsidRPr="00CF2A75" w:rsidRDefault="008A21C9">
            <w:pPr>
              <w:rPr>
                <w:rFonts w:ascii="Tahoma" w:hAnsi="Tahoma" w:cs="Tahoma"/>
              </w:rPr>
            </w:pPr>
            <w:r w:rsidRPr="00CF2A75">
              <w:rPr>
                <w:rFonts w:ascii="Tahoma" w:hAnsi="Tahoma" w:cs="Tahoma"/>
              </w:rPr>
              <w:t>RAU STUDENT ID</w:t>
            </w:r>
          </w:p>
        </w:tc>
        <w:tc>
          <w:tcPr>
            <w:tcW w:w="5335" w:type="dxa"/>
          </w:tcPr>
          <w:p w14:paraId="629D802C" w14:textId="77777777" w:rsidR="008A21C9" w:rsidRPr="00CF2A75" w:rsidRDefault="008A21C9">
            <w:pPr>
              <w:rPr>
                <w:rFonts w:ascii="Tahoma" w:hAnsi="Tahoma" w:cs="Tahoma"/>
              </w:rPr>
            </w:pPr>
          </w:p>
        </w:tc>
      </w:tr>
      <w:tr w:rsidR="00324B72" w:rsidRPr="00CF2A75" w14:paraId="17043F50" w14:textId="77777777" w:rsidTr="00CF2A75">
        <w:trPr>
          <w:trHeight w:val="454"/>
          <w:tblHeader/>
        </w:trPr>
        <w:tc>
          <w:tcPr>
            <w:tcW w:w="3681" w:type="dxa"/>
          </w:tcPr>
          <w:p w14:paraId="4AB27850" w14:textId="1A62A687" w:rsidR="00324B72" w:rsidRPr="00CF2A75" w:rsidRDefault="006157A3" w:rsidP="00BD6C37">
            <w:pPr>
              <w:rPr>
                <w:rFonts w:ascii="Tahoma" w:hAnsi="Tahoma" w:cs="Tahoma"/>
              </w:rPr>
            </w:pPr>
            <w:r w:rsidRPr="00CF2A75">
              <w:rPr>
                <w:rFonts w:ascii="Tahoma" w:hAnsi="Tahoma" w:cs="Tahoma"/>
              </w:rPr>
              <w:t>FULL NAME</w:t>
            </w:r>
          </w:p>
        </w:tc>
        <w:tc>
          <w:tcPr>
            <w:tcW w:w="5335" w:type="dxa"/>
          </w:tcPr>
          <w:p w14:paraId="3BBE8515" w14:textId="612E0CBF" w:rsidR="00324B72" w:rsidRPr="00CF2A75" w:rsidRDefault="00324B72">
            <w:pPr>
              <w:rPr>
                <w:rFonts w:ascii="Tahoma" w:hAnsi="Tahoma" w:cs="Tahoma"/>
              </w:rPr>
            </w:pPr>
          </w:p>
        </w:tc>
      </w:tr>
      <w:tr w:rsidR="008A21C9" w:rsidRPr="00CF2A75" w14:paraId="308B5A77" w14:textId="77777777" w:rsidTr="00CF2A75">
        <w:trPr>
          <w:trHeight w:val="454"/>
          <w:tblHeader/>
        </w:trPr>
        <w:tc>
          <w:tcPr>
            <w:tcW w:w="3681" w:type="dxa"/>
          </w:tcPr>
          <w:p w14:paraId="6A612BDE" w14:textId="559B5099" w:rsidR="008A21C9" w:rsidRPr="00CF2A75" w:rsidRDefault="008A21C9" w:rsidP="00BD6C37">
            <w:pPr>
              <w:rPr>
                <w:rFonts w:ascii="Tahoma" w:hAnsi="Tahoma" w:cs="Tahoma"/>
              </w:rPr>
            </w:pPr>
            <w:r w:rsidRPr="00CF2A75">
              <w:rPr>
                <w:rFonts w:ascii="Tahoma" w:hAnsi="Tahoma" w:cs="Tahoma"/>
              </w:rPr>
              <w:t>PROGRAMME</w:t>
            </w:r>
          </w:p>
        </w:tc>
        <w:tc>
          <w:tcPr>
            <w:tcW w:w="5335" w:type="dxa"/>
          </w:tcPr>
          <w:p w14:paraId="2CDCE008" w14:textId="77777777" w:rsidR="008A21C9" w:rsidRPr="00CF2A75" w:rsidRDefault="008A21C9">
            <w:pPr>
              <w:rPr>
                <w:rFonts w:ascii="Tahoma" w:hAnsi="Tahoma" w:cs="Tahoma"/>
              </w:rPr>
            </w:pPr>
          </w:p>
        </w:tc>
      </w:tr>
      <w:tr w:rsidR="00324B72" w:rsidRPr="00CF2A75" w14:paraId="4459A12B" w14:textId="77777777" w:rsidTr="00CF2A75">
        <w:trPr>
          <w:trHeight w:val="454"/>
          <w:tblHeader/>
        </w:trPr>
        <w:tc>
          <w:tcPr>
            <w:tcW w:w="3681" w:type="dxa"/>
          </w:tcPr>
          <w:p w14:paraId="542B9A21" w14:textId="426FE954" w:rsidR="00324B72" w:rsidRPr="00CF2A75" w:rsidRDefault="006157A3" w:rsidP="00BD6C37">
            <w:pPr>
              <w:rPr>
                <w:rFonts w:ascii="Tahoma" w:hAnsi="Tahoma" w:cs="Tahoma"/>
              </w:rPr>
            </w:pPr>
            <w:r w:rsidRPr="00CF2A75">
              <w:rPr>
                <w:rFonts w:ascii="Tahoma" w:hAnsi="Tahoma" w:cs="Tahoma"/>
              </w:rPr>
              <w:t>ADDRESS</w:t>
            </w:r>
          </w:p>
        </w:tc>
        <w:tc>
          <w:tcPr>
            <w:tcW w:w="5335" w:type="dxa"/>
          </w:tcPr>
          <w:p w14:paraId="27C4CF83" w14:textId="3EABDF44" w:rsidR="00324B72" w:rsidRPr="00CF2A75" w:rsidRDefault="00324B72">
            <w:pPr>
              <w:rPr>
                <w:rFonts w:ascii="Tahoma" w:hAnsi="Tahoma" w:cs="Tahoma"/>
              </w:rPr>
            </w:pPr>
          </w:p>
        </w:tc>
      </w:tr>
      <w:tr w:rsidR="00324B72" w:rsidRPr="00CF2A75" w14:paraId="42451031" w14:textId="77777777" w:rsidTr="00CF2A75">
        <w:trPr>
          <w:trHeight w:val="454"/>
          <w:tblHeader/>
        </w:trPr>
        <w:tc>
          <w:tcPr>
            <w:tcW w:w="3681" w:type="dxa"/>
          </w:tcPr>
          <w:p w14:paraId="41688098" w14:textId="5A571CFF" w:rsidR="00324B72" w:rsidRPr="00CF2A75" w:rsidRDefault="00324B72" w:rsidP="00BD6C37">
            <w:pPr>
              <w:rPr>
                <w:rFonts w:ascii="Tahoma" w:hAnsi="Tahoma" w:cs="Tahoma"/>
              </w:rPr>
            </w:pPr>
            <w:r w:rsidRPr="00CF2A75">
              <w:rPr>
                <w:rFonts w:ascii="Tahoma" w:hAnsi="Tahoma" w:cs="Tahoma"/>
              </w:rPr>
              <w:t>POSTCODE</w:t>
            </w:r>
          </w:p>
        </w:tc>
        <w:tc>
          <w:tcPr>
            <w:tcW w:w="5335" w:type="dxa"/>
          </w:tcPr>
          <w:p w14:paraId="611A1FDB" w14:textId="62A11269" w:rsidR="00324B72" w:rsidRPr="00CF2A75" w:rsidRDefault="00324B72">
            <w:pPr>
              <w:rPr>
                <w:rFonts w:ascii="Tahoma" w:hAnsi="Tahoma" w:cs="Tahoma"/>
              </w:rPr>
            </w:pPr>
          </w:p>
        </w:tc>
      </w:tr>
      <w:tr w:rsidR="004709E4" w:rsidRPr="00CF2A75" w14:paraId="6C3EEE51" w14:textId="77777777" w:rsidTr="00CF2A75">
        <w:trPr>
          <w:trHeight w:val="454"/>
          <w:tblHeader/>
        </w:trPr>
        <w:tc>
          <w:tcPr>
            <w:tcW w:w="3681" w:type="dxa"/>
          </w:tcPr>
          <w:p w14:paraId="2BDC8132" w14:textId="5B00488A" w:rsidR="004709E4" w:rsidRPr="00CF2A75" w:rsidRDefault="004709E4" w:rsidP="00BD6C37">
            <w:pPr>
              <w:rPr>
                <w:rFonts w:ascii="Tahoma" w:hAnsi="Tahoma" w:cs="Tahoma"/>
              </w:rPr>
            </w:pPr>
            <w:r w:rsidRPr="00CF2A75">
              <w:rPr>
                <w:rFonts w:ascii="Tahoma" w:hAnsi="Tahoma" w:cs="Tahoma"/>
              </w:rPr>
              <w:t>MOBILE NUMBER</w:t>
            </w:r>
          </w:p>
        </w:tc>
        <w:tc>
          <w:tcPr>
            <w:tcW w:w="5335" w:type="dxa"/>
          </w:tcPr>
          <w:p w14:paraId="45551622" w14:textId="584C36C3" w:rsidR="004709E4" w:rsidRPr="00CF2A75" w:rsidRDefault="004709E4" w:rsidP="00BC37F3">
            <w:pPr>
              <w:rPr>
                <w:rFonts w:ascii="Tahoma" w:hAnsi="Tahoma" w:cs="Tahoma"/>
              </w:rPr>
            </w:pPr>
          </w:p>
        </w:tc>
      </w:tr>
    </w:tbl>
    <w:p w14:paraId="0841813A" w14:textId="77777777" w:rsidR="00584876" w:rsidRPr="00BD6C37" w:rsidRDefault="00584876">
      <w:pPr>
        <w:rPr>
          <w:rFonts w:ascii="Tahoma" w:hAnsi="Tahoma" w:cs="Tahoma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Placement Provider"/>
        <w:tblDescription w:val="Placement details table"/>
      </w:tblPr>
      <w:tblGrid>
        <w:gridCol w:w="3681"/>
        <w:gridCol w:w="5335"/>
      </w:tblGrid>
      <w:tr w:rsidR="000B6B9B" w:rsidRPr="00CF2A75" w14:paraId="3314846F" w14:textId="77777777" w:rsidTr="00BD6C37">
        <w:trPr>
          <w:trHeight w:val="454"/>
          <w:tblHeader/>
        </w:trPr>
        <w:tc>
          <w:tcPr>
            <w:tcW w:w="3681" w:type="dxa"/>
            <w:shd w:val="clear" w:color="auto" w:fill="BFBFBF" w:themeFill="background1" w:themeFillShade="BF"/>
          </w:tcPr>
          <w:p w14:paraId="46891DC2" w14:textId="77777777" w:rsidR="000B6B9B" w:rsidRPr="00CF2A75" w:rsidRDefault="000B6B9B" w:rsidP="000B6B9B">
            <w:pPr>
              <w:rPr>
                <w:rFonts w:ascii="Tahoma" w:hAnsi="Tahoma" w:cs="Tahoma"/>
                <w:b/>
              </w:rPr>
            </w:pPr>
            <w:r w:rsidRPr="00CF2A75">
              <w:rPr>
                <w:rFonts w:ascii="Tahoma" w:hAnsi="Tahoma" w:cs="Tahoma"/>
                <w:b/>
              </w:rPr>
              <w:t>PLACEMENT PROVIDER</w:t>
            </w:r>
          </w:p>
        </w:tc>
        <w:tc>
          <w:tcPr>
            <w:tcW w:w="5335" w:type="dxa"/>
            <w:shd w:val="clear" w:color="auto" w:fill="BFBFBF" w:themeFill="background1" w:themeFillShade="BF"/>
          </w:tcPr>
          <w:p w14:paraId="540731F6" w14:textId="2AFCFD2B" w:rsidR="000B6B9B" w:rsidRPr="00CF2A75" w:rsidRDefault="000B6B9B" w:rsidP="00B646D5">
            <w:pPr>
              <w:jc w:val="center"/>
              <w:rPr>
                <w:rFonts w:ascii="Tahoma" w:hAnsi="Tahoma" w:cs="Tahoma"/>
                <w:b/>
              </w:rPr>
            </w:pPr>
          </w:p>
        </w:tc>
      </w:tr>
      <w:tr w:rsidR="00324B72" w:rsidRPr="00CF2A75" w14:paraId="42481713" w14:textId="77777777" w:rsidTr="00CF2A75">
        <w:trPr>
          <w:trHeight w:val="454"/>
        </w:trPr>
        <w:tc>
          <w:tcPr>
            <w:tcW w:w="3681" w:type="dxa"/>
          </w:tcPr>
          <w:p w14:paraId="0DE9B92A" w14:textId="406701B9" w:rsidR="002002EC" w:rsidRPr="00CF2A75" w:rsidRDefault="002002EC" w:rsidP="00BD6C37">
            <w:pPr>
              <w:rPr>
                <w:rFonts w:ascii="Tahoma" w:hAnsi="Tahoma" w:cs="Tahoma"/>
              </w:rPr>
            </w:pPr>
            <w:r w:rsidRPr="00CF2A75">
              <w:rPr>
                <w:rFonts w:ascii="Tahoma" w:hAnsi="Tahoma" w:cs="Tahoma"/>
              </w:rPr>
              <w:t>NAME OF MAIN CONTACT PERSON</w:t>
            </w:r>
          </w:p>
        </w:tc>
        <w:tc>
          <w:tcPr>
            <w:tcW w:w="5335" w:type="dxa"/>
          </w:tcPr>
          <w:p w14:paraId="5A71293E" w14:textId="19D8747F" w:rsidR="00324B72" w:rsidRPr="00CF2A75" w:rsidRDefault="00324B72">
            <w:pPr>
              <w:rPr>
                <w:rFonts w:ascii="Tahoma" w:hAnsi="Tahoma" w:cs="Tahoma"/>
              </w:rPr>
            </w:pPr>
          </w:p>
        </w:tc>
      </w:tr>
      <w:tr w:rsidR="004709E4" w:rsidRPr="00CF2A75" w14:paraId="0D728592" w14:textId="77777777" w:rsidTr="00CF2A75">
        <w:trPr>
          <w:trHeight w:val="454"/>
        </w:trPr>
        <w:tc>
          <w:tcPr>
            <w:tcW w:w="3681" w:type="dxa"/>
          </w:tcPr>
          <w:p w14:paraId="7D12C560" w14:textId="4AB9E242" w:rsidR="004709E4" w:rsidRPr="00CF2A75" w:rsidRDefault="004709E4" w:rsidP="00BD6C37">
            <w:pPr>
              <w:rPr>
                <w:rFonts w:ascii="Tahoma" w:hAnsi="Tahoma" w:cs="Tahoma"/>
              </w:rPr>
            </w:pPr>
            <w:r w:rsidRPr="00CF2A75">
              <w:rPr>
                <w:rFonts w:ascii="Tahoma" w:hAnsi="Tahoma" w:cs="Tahoma"/>
              </w:rPr>
              <w:t>JOB TITLE</w:t>
            </w:r>
          </w:p>
        </w:tc>
        <w:tc>
          <w:tcPr>
            <w:tcW w:w="5335" w:type="dxa"/>
          </w:tcPr>
          <w:p w14:paraId="542AEA7C" w14:textId="1FF9F93D" w:rsidR="004709E4" w:rsidRPr="00CF2A75" w:rsidRDefault="004709E4" w:rsidP="00BC37F3">
            <w:pPr>
              <w:rPr>
                <w:rFonts w:ascii="Tahoma" w:hAnsi="Tahoma" w:cs="Tahoma"/>
              </w:rPr>
            </w:pPr>
          </w:p>
        </w:tc>
      </w:tr>
      <w:tr w:rsidR="00324B72" w:rsidRPr="00CF2A75" w14:paraId="53FC64EA" w14:textId="77777777" w:rsidTr="00CF2A75">
        <w:trPr>
          <w:trHeight w:val="454"/>
        </w:trPr>
        <w:tc>
          <w:tcPr>
            <w:tcW w:w="3681" w:type="dxa"/>
          </w:tcPr>
          <w:p w14:paraId="219DDE98" w14:textId="5829E5D3" w:rsidR="00A547A1" w:rsidRPr="00CF2A75" w:rsidRDefault="004709E4" w:rsidP="00BD6C37">
            <w:pPr>
              <w:rPr>
                <w:rFonts w:ascii="Tahoma" w:hAnsi="Tahoma" w:cs="Tahoma"/>
              </w:rPr>
            </w:pPr>
            <w:r w:rsidRPr="00CF2A75">
              <w:rPr>
                <w:rFonts w:ascii="Tahoma" w:hAnsi="Tahoma" w:cs="Tahoma"/>
              </w:rPr>
              <w:t>EMAIL ADDRESS</w:t>
            </w:r>
          </w:p>
        </w:tc>
        <w:tc>
          <w:tcPr>
            <w:tcW w:w="5335" w:type="dxa"/>
          </w:tcPr>
          <w:p w14:paraId="407141F7" w14:textId="53DB6F7A" w:rsidR="00324B72" w:rsidRPr="00CF2A75" w:rsidRDefault="00324B72">
            <w:pPr>
              <w:rPr>
                <w:rFonts w:ascii="Tahoma" w:hAnsi="Tahoma" w:cs="Tahoma"/>
              </w:rPr>
            </w:pPr>
          </w:p>
        </w:tc>
      </w:tr>
      <w:tr w:rsidR="004709E4" w:rsidRPr="00CF2A75" w14:paraId="159CB00F" w14:textId="77777777" w:rsidTr="00CF2A75">
        <w:trPr>
          <w:trHeight w:val="454"/>
        </w:trPr>
        <w:tc>
          <w:tcPr>
            <w:tcW w:w="3681" w:type="dxa"/>
          </w:tcPr>
          <w:p w14:paraId="2CCEF942" w14:textId="77777777" w:rsidR="004709E4" w:rsidRPr="00CF2A75" w:rsidRDefault="004709E4" w:rsidP="00BC37F3">
            <w:pPr>
              <w:rPr>
                <w:rFonts w:ascii="Tahoma" w:hAnsi="Tahoma" w:cs="Tahoma"/>
              </w:rPr>
            </w:pPr>
            <w:r w:rsidRPr="00CF2A75">
              <w:rPr>
                <w:rFonts w:ascii="Tahoma" w:hAnsi="Tahoma" w:cs="Tahoma"/>
              </w:rPr>
              <w:t>CONTACT PHONE NUMBER</w:t>
            </w:r>
          </w:p>
        </w:tc>
        <w:tc>
          <w:tcPr>
            <w:tcW w:w="5335" w:type="dxa"/>
          </w:tcPr>
          <w:p w14:paraId="1B3D3165" w14:textId="24507EC1" w:rsidR="004709E4" w:rsidRPr="00CF2A75" w:rsidRDefault="004709E4" w:rsidP="00BC37F3">
            <w:pPr>
              <w:rPr>
                <w:rFonts w:ascii="Tahoma" w:hAnsi="Tahoma" w:cs="Tahoma"/>
              </w:rPr>
            </w:pPr>
          </w:p>
        </w:tc>
      </w:tr>
      <w:tr w:rsidR="00324B72" w:rsidRPr="00CF2A75" w14:paraId="1671FC55" w14:textId="77777777" w:rsidTr="00CF2A75">
        <w:trPr>
          <w:trHeight w:val="454"/>
        </w:trPr>
        <w:tc>
          <w:tcPr>
            <w:tcW w:w="3681" w:type="dxa"/>
          </w:tcPr>
          <w:p w14:paraId="7CFF091A" w14:textId="5A62C66A" w:rsidR="00A547A1" w:rsidRPr="00CF2A75" w:rsidRDefault="00324B72" w:rsidP="00BD6C37">
            <w:pPr>
              <w:rPr>
                <w:rFonts w:ascii="Tahoma" w:hAnsi="Tahoma" w:cs="Tahoma"/>
              </w:rPr>
            </w:pPr>
            <w:r w:rsidRPr="00CF2A75">
              <w:rPr>
                <w:rFonts w:ascii="Tahoma" w:hAnsi="Tahoma" w:cs="Tahoma"/>
              </w:rPr>
              <w:t>COMPANY NAME</w:t>
            </w:r>
          </w:p>
        </w:tc>
        <w:tc>
          <w:tcPr>
            <w:tcW w:w="5335" w:type="dxa"/>
          </w:tcPr>
          <w:p w14:paraId="5F0D25DA" w14:textId="3F1B6703" w:rsidR="00324B72" w:rsidRPr="00CF2A75" w:rsidRDefault="00324B72" w:rsidP="003E4066">
            <w:pPr>
              <w:rPr>
                <w:rFonts w:ascii="Tahoma" w:hAnsi="Tahoma" w:cs="Tahoma"/>
              </w:rPr>
            </w:pPr>
          </w:p>
        </w:tc>
      </w:tr>
      <w:tr w:rsidR="00CF7583" w:rsidRPr="00CF2A75" w14:paraId="191362D0" w14:textId="77777777" w:rsidTr="00CF2A75">
        <w:trPr>
          <w:trHeight w:val="454"/>
        </w:trPr>
        <w:tc>
          <w:tcPr>
            <w:tcW w:w="3681" w:type="dxa"/>
          </w:tcPr>
          <w:p w14:paraId="2DE9FE14" w14:textId="4D9D7E91" w:rsidR="00CF7583" w:rsidRPr="00CF2A75" w:rsidRDefault="00CF7583" w:rsidP="004709E4">
            <w:pPr>
              <w:rPr>
                <w:rFonts w:ascii="Tahoma" w:hAnsi="Tahoma" w:cs="Tahoma"/>
              </w:rPr>
            </w:pPr>
            <w:r w:rsidRPr="00CF2A75">
              <w:rPr>
                <w:rFonts w:ascii="Tahoma" w:hAnsi="Tahoma" w:cs="Tahoma"/>
              </w:rPr>
              <w:t xml:space="preserve">MAIN ACTIVITY OF </w:t>
            </w:r>
            <w:r w:rsidR="004709E4" w:rsidRPr="00CF2A75">
              <w:rPr>
                <w:rFonts w:ascii="Tahoma" w:hAnsi="Tahoma" w:cs="Tahoma"/>
              </w:rPr>
              <w:t xml:space="preserve">EMPLOYER </w:t>
            </w:r>
          </w:p>
        </w:tc>
        <w:tc>
          <w:tcPr>
            <w:tcW w:w="5335" w:type="dxa"/>
          </w:tcPr>
          <w:p w14:paraId="04C51DC3" w14:textId="194BC113" w:rsidR="00CF7583" w:rsidRPr="00CF2A75" w:rsidRDefault="00CF7583">
            <w:pPr>
              <w:rPr>
                <w:rFonts w:ascii="Tahoma" w:hAnsi="Tahoma" w:cs="Tahoma"/>
              </w:rPr>
            </w:pPr>
          </w:p>
        </w:tc>
      </w:tr>
      <w:tr w:rsidR="00324B72" w:rsidRPr="00CF2A75" w14:paraId="51EA7F1A" w14:textId="77777777" w:rsidTr="00CF2A75">
        <w:trPr>
          <w:trHeight w:val="454"/>
        </w:trPr>
        <w:tc>
          <w:tcPr>
            <w:tcW w:w="3681" w:type="dxa"/>
          </w:tcPr>
          <w:p w14:paraId="17C2760B" w14:textId="77777777" w:rsidR="00324B72" w:rsidRPr="00CF2A75" w:rsidRDefault="00324B72">
            <w:pPr>
              <w:rPr>
                <w:rFonts w:ascii="Tahoma" w:hAnsi="Tahoma" w:cs="Tahoma"/>
              </w:rPr>
            </w:pPr>
            <w:r w:rsidRPr="00CF2A75">
              <w:rPr>
                <w:rFonts w:ascii="Tahoma" w:hAnsi="Tahoma" w:cs="Tahoma"/>
              </w:rPr>
              <w:t>ADDRESS</w:t>
            </w:r>
          </w:p>
        </w:tc>
        <w:tc>
          <w:tcPr>
            <w:tcW w:w="5335" w:type="dxa"/>
          </w:tcPr>
          <w:p w14:paraId="72DAE0AF" w14:textId="77777777" w:rsidR="00324B72" w:rsidRPr="00CF2A75" w:rsidRDefault="00324B72">
            <w:pPr>
              <w:rPr>
                <w:rFonts w:ascii="Tahoma" w:hAnsi="Tahoma" w:cs="Tahoma"/>
              </w:rPr>
            </w:pPr>
          </w:p>
        </w:tc>
      </w:tr>
      <w:tr w:rsidR="00324B72" w:rsidRPr="00CF2A75" w14:paraId="23119632" w14:textId="77777777" w:rsidTr="00CF2A75">
        <w:trPr>
          <w:trHeight w:val="454"/>
        </w:trPr>
        <w:tc>
          <w:tcPr>
            <w:tcW w:w="3681" w:type="dxa"/>
          </w:tcPr>
          <w:p w14:paraId="2C1AE715" w14:textId="77777777" w:rsidR="00324B72" w:rsidRPr="00CF2A75" w:rsidRDefault="00324B72">
            <w:pPr>
              <w:rPr>
                <w:rFonts w:ascii="Tahoma" w:hAnsi="Tahoma" w:cs="Tahoma"/>
              </w:rPr>
            </w:pPr>
            <w:r w:rsidRPr="00CF2A75">
              <w:rPr>
                <w:rFonts w:ascii="Tahoma" w:hAnsi="Tahoma" w:cs="Tahoma"/>
              </w:rPr>
              <w:t>COUNTRY</w:t>
            </w:r>
          </w:p>
        </w:tc>
        <w:tc>
          <w:tcPr>
            <w:tcW w:w="5335" w:type="dxa"/>
          </w:tcPr>
          <w:p w14:paraId="1F1FD3EB" w14:textId="0A3AA75C" w:rsidR="00324B72" w:rsidRPr="00CF2A75" w:rsidRDefault="00324B72">
            <w:pPr>
              <w:rPr>
                <w:rFonts w:ascii="Tahoma" w:hAnsi="Tahoma" w:cs="Tahoma"/>
              </w:rPr>
            </w:pPr>
          </w:p>
        </w:tc>
      </w:tr>
      <w:tr w:rsidR="00324B72" w:rsidRPr="00CF2A75" w14:paraId="609BC8AC" w14:textId="77777777" w:rsidTr="00CF2A75">
        <w:trPr>
          <w:trHeight w:val="454"/>
        </w:trPr>
        <w:tc>
          <w:tcPr>
            <w:tcW w:w="3681" w:type="dxa"/>
          </w:tcPr>
          <w:p w14:paraId="74BBBC00" w14:textId="77777777" w:rsidR="00324B72" w:rsidRPr="00CF2A75" w:rsidRDefault="00324B72">
            <w:pPr>
              <w:rPr>
                <w:rFonts w:ascii="Tahoma" w:hAnsi="Tahoma" w:cs="Tahoma"/>
              </w:rPr>
            </w:pPr>
            <w:r w:rsidRPr="00CF2A75">
              <w:rPr>
                <w:rFonts w:ascii="Tahoma" w:hAnsi="Tahoma" w:cs="Tahoma"/>
              </w:rPr>
              <w:t>POSTCODE</w:t>
            </w:r>
          </w:p>
        </w:tc>
        <w:tc>
          <w:tcPr>
            <w:tcW w:w="5335" w:type="dxa"/>
          </w:tcPr>
          <w:p w14:paraId="612842E9" w14:textId="07332368" w:rsidR="00324B72" w:rsidRPr="00CF2A75" w:rsidRDefault="00324B72">
            <w:pPr>
              <w:rPr>
                <w:rFonts w:ascii="Tahoma" w:hAnsi="Tahoma" w:cs="Tahoma"/>
              </w:rPr>
            </w:pPr>
          </w:p>
        </w:tc>
      </w:tr>
    </w:tbl>
    <w:p w14:paraId="72D3BF83" w14:textId="77777777" w:rsidR="00BD6C37" w:rsidRPr="00BD6C37" w:rsidRDefault="00BD6C37">
      <w:pPr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Placement Provider"/>
        <w:tblDescription w:val="Placement details table"/>
      </w:tblPr>
      <w:tblGrid>
        <w:gridCol w:w="3681"/>
        <w:gridCol w:w="5335"/>
      </w:tblGrid>
      <w:tr w:rsidR="000B6B9B" w:rsidRPr="00CF2A75" w14:paraId="0769F558" w14:textId="77777777" w:rsidTr="000B6B9B">
        <w:tc>
          <w:tcPr>
            <w:tcW w:w="3681" w:type="dxa"/>
            <w:shd w:val="clear" w:color="auto" w:fill="BFBFBF" w:themeFill="background1" w:themeFillShade="BF"/>
          </w:tcPr>
          <w:p w14:paraId="6A11EFFF" w14:textId="77777777" w:rsidR="000B6B9B" w:rsidRPr="00CF2A75" w:rsidRDefault="000B6B9B" w:rsidP="000B6B9B">
            <w:pPr>
              <w:rPr>
                <w:rFonts w:ascii="Tahoma" w:hAnsi="Tahoma" w:cs="Tahoma"/>
                <w:b/>
              </w:rPr>
            </w:pPr>
            <w:r w:rsidRPr="00CF2A75">
              <w:rPr>
                <w:rFonts w:ascii="Tahoma" w:hAnsi="Tahoma" w:cs="Tahoma"/>
                <w:b/>
              </w:rPr>
              <w:t>PLACEMENT - JOB INFORMATION</w:t>
            </w:r>
          </w:p>
        </w:tc>
        <w:tc>
          <w:tcPr>
            <w:tcW w:w="5335" w:type="dxa"/>
            <w:shd w:val="clear" w:color="auto" w:fill="BFBFBF" w:themeFill="background1" w:themeFillShade="BF"/>
          </w:tcPr>
          <w:p w14:paraId="0D4767E8" w14:textId="5CA6121E" w:rsidR="000B6B9B" w:rsidRPr="00CF2A75" w:rsidRDefault="000B6B9B" w:rsidP="000B6B9B">
            <w:pPr>
              <w:rPr>
                <w:rFonts w:ascii="Tahoma" w:hAnsi="Tahoma" w:cs="Tahoma"/>
                <w:b/>
              </w:rPr>
            </w:pPr>
          </w:p>
        </w:tc>
      </w:tr>
      <w:tr w:rsidR="00A547A1" w:rsidRPr="00CF2A75" w14:paraId="1D132098" w14:textId="77777777" w:rsidTr="00BD6C37">
        <w:trPr>
          <w:trHeight w:val="454"/>
        </w:trPr>
        <w:tc>
          <w:tcPr>
            <w:tcW w:w="3681" w:type="dxa"/>
          </w:tcPr>
          <w:p w14:paraId="21556615" w14:textId="34EBB12C" w:rsidR="00A547A1" w:rsidRPr="00CF2A75" w:rsidRDefault="004709E4" w:rsidP="00BD6C37">
            <w:pPr>
              <w:rPr>
                <w:rFonts w:ascii="Tahoma" w:hAnsi="Tahoma" w:cs="Tahoma"/>
              </w:rPr>
            </w:pPr>
            <w:r w:rsidRPr="00CF2A75">
              <w:rPr>
                <w:rFonts w:ascii="Tahoma" w:hAnsi="Tahoma" w:cs="Tahoma"/>
              </w:rPr>
              <w:t xml:space="preserve">YOUR PLACEMENT JOB TITLE </w:t>
            </w:r>
          </w:p>
        </w:tc>
        <w:tc>
          <w:tcPr>
            <w:tcW w:w="5335" w:type="dxa"/>
          </w:tcPr>
          <w:p w14:paraId="6439EBAC" w14:textId="4FE1FBFC" w:rsidR="00A547A1" w:rsidRPr="00CF2A75" w:rsidRDefault="00A547A1">
            <w:pPr>
              <w:rPr>
                <w:rFonts w:ascii="Tahoma" w:hAnsi="Tahoma" w:cs="Tahoma"/>
              </w:rPr>
            </w:pPr>
          </w:p>
        </w:tc>
      </w:tr>
      <w:tr w:rsidR="00A547A1" w:rsidRPr="00CF2A75" w14:paraId="454904EA" w14:textId="77777777" w:rsidTr="00BD6C37">
        <w:trPr>
          <w:trHeight w:val="454"/>
        </w:trPr>
        <w:tc>
          <w:tcPr>
            <w:tcW w:w="3681" w:type="dxa"/>
          </w:tcPr>
          <w:p w14:paraId="43473437" w14:textId="4C0D752F" w:rsidR="00A547A1" w:rsidRPr="00CF2A75" w:rsidRDefault="004709E4" w:rsidP="00BD6C37">
            <w:pPr>
              <w:rPr>
                <w:rFonts w:ascii="Tahoma" w:hAnsi="Tahoma" w:cs="Tahoma"/>
              </w:rPr>
            </w:pPr>
            <w:r w:rsidRPr="00CF2A75">
              <w:rPr>
                <w:rFonts w:ascii="Tahoma" w:hAnsi="Tahoma" w:cs="Tahoma"/>
              </w:rPr>
              <w:t>YOUR PLACEMENT JOB DESCRIPTION</w:t>
            </w:r>
            <w:r w:rsidR="00C7655C" w:rsidRPr="00CF2A75">
              <w:rPr>
                <w:rFonts w:ascii="Tahoma" w:hAnsi="Tahoma" w:cs="Tahoma"/>
              </w:rPr>
              <w:t xml:space="preserve"> (if applicable</w:t>
            </w:r>
            <w:r w:rsidR="00BD6C37">
              <w:rPr>
                <w:rFonts w:ascii="Tahoma" w:hAnsi="Tahoma" w:cs="Tahoma"/>
              </w:rPr>
              <w:t>)</w:t>
            </w:r>
          </w:p>
        </w:tc>
        <w:tc>
          <w:tcPr>
            <w:tcW w:w="5335" w:type="dxa"/>
          </w:tcPr>
          <w:p w14:paraId="1DAB0770" w14:textId="2B8CDD06" w:rsidR="009E6FF0" w:rsidRPr="00CF2A75" w:rsidRDefault="009E6FF0" w:rsidP="009E6FF0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ahoma" w:eastAsia="Times New Roman" w:hAnsi="Tahoma" w:cs="Tahoma"/>
                <w:color w:val="000000"/>
                <w:lang w:eastAsia="en-GB"/>
              </w:rPr>
            </w:pPr>
          </w:p>
        </w:tc>
      </w:tr>
      <w:tr w:rsidR="00584876" w:rsidRPr="00CF2A75" w14:paraId="3ADFC957" w14:textId="77777777" w:rsidTr="00BD6C37">
        <w:trPr>
          <w:trHeight w:val="454"/>
        </w:trPr>
        <w:tc>
          <w:tcPr>
            <w:tcW w:w="3681" w:type="dxa"/>
          </w:tcPr>
          <w:p w14:paraId="1D4E6BD0" w14:textId="2B4BE7B5" w:rsidR="00584876" w:rsidRPr="00CF2A75" w:rsidRDefault="00584876">
            <w:pPr>
              <w:rPr>
                <w:rFonts w:ascii="Tahoma" w:hAnsi="Tahoma" w:cs="Tahoma"/>
              </w:rPr>
            </w:pPr>
            <w:r w:rsidRPr="00CF2A75">
              <w:rPr>
                <w:rFonts w:ascii="Tahoma" w:hAnsi="Tahoma" w:cs="Tahoma"/>
              </w:rPr>
              <w:t>EXPECTED START DATE</w:t>
            </w:r>
          </w:p>
        </w:tc>
        <w:tc>
          <w:tcPr>
            <w:tcW w:w="5335" w:type="dxa"/>
          </w:tcPr>
          <w:p w14:paraId="648AC621" w14:textId="5607E6ED" w:rsidR="00584876" w:rsidRPr="00CF2A75" w:rsidRDefault="00584876">
            <w:pPr>
              <w:rPr>
                <w:rFonts w:ascii="Tahoma" w:hAnsi="Tahoma" w:cs="Tahoma"/>
              </w:rPr>
            </w:pPr>
          </w:p>
        </w:tc>
      </w:tr>
      <w:tr w:rsidR="00766F27" w:rsidRPr="00CF2A75" w14:paraId="0A2A56B8" w14:textId="77777777" w:rsidTr="00BD6C37">
        <w:trPr>
          <w:trHeight w:val="454"/>
        </w:trPr>
        <w:tc>
          <w:tcPr>
            <w:tcW w:w="3681" w:type="dxa"/>
          </w:tcPr>
          <w:p w14:paraId="363BD0EB" w14:textId="77777777" w:rsidR="00766F27" w:rsidRPr="00CF2A75" w:rsidRDefault="00766F27" w:rsidP="00DD5998">
            <w:pPr>
              <w:rPr>
                <w:rFonts w:ascii="Tahoma" w:hAnsi="Tahoma" w:cs="Tahoma"/>
              </w:rPr>
            </w:pPr>
            <w:r w:rsidRPr="00CF2A75">
              <w:rPr>
                <w:rFonts w:ascii="Tahoma" w:hAnsi="Tahoma" w:cs="Tahoma"/>
              </w:rPr>
              <w:t>EXPECTED FINISH DATE</w:t>
            </w:r>
          </w:p>
        </w:tc>
        <w:tc>
          <w:tcPr>
            <w:tcW w:w="5335" w:type="dxa"/>
          </w:tcPr>
          <w:p w14:paraId="2FCA97B2" w14:textId="0832F156" w:rsidR="00766F27" w:rsidRPr="00CF2A75" w:rsidRDefault="00766F27" w:rsidP="00DD5998">
            <w:pPr>
              <w:rPr>
                <w:rFonts w:ascii="Tahoma" w:hAnsi="Tahoma" w:cs="Tahoma"/>
              </w:rPr>
            </w:pPr>
          </w:p>
        </w:tc>
      </w:tr>
      <w:tr w:rsidR="00584876" w:rsidRPr="00CF2A75" w14:paraId="3393CDEC" w14:textId="77777777" w:rsidTr="00BD6C37">
        <w:trPr>
          <w:trHeight w:val="546"/>
        </w:trPr>
        <w:tc>
          <w:tcPr>
            <w:tcW w:w="3681" w:type="dxa"/>
          </w:tcPr>
          <w:p w14:paraId="154D7629" w14:textId="77777777" w:rsidR="00584876" w:rsidRPr="00CF2A75" w:rsidRDefault="00766F27">
            <w:pPr>
              <w:rPr>
                <w:rFonts w:ascii="Tahoma" w:hAnsi="Tahoma" w:cs="Tahoma"/>
              </w:rPr>
            </w:pPr>
            <w:r w:rsidRPr="00CF2A75">
              <w:rPr>
                <w:rFonts w:ascii="Tahoma" w:hAnsi="Tahoma" w:cs="Tahoma"/>
              </w:rPr>
              <w:lastRenderedPageBreak/>
              <w:t>How did you find out about this placement?</w:t>
            </w:r>
          </w:p>
        </w:tc>
        <w:tc>
          <w:tcPr>
            <w:tcW w:w="5335" w:type="dxa"/>
          </w:tcPr>
          <w:p w14:paraId="57BAC7E7" w14:textId="25611E8D" w:rsidR="00584876" w:rsidRPr="00CF2A75" w:rsidRDefault="00584876">
            <w:pPr>
              <w:rPr>
                <w:rFonts w:ascii="Tahoma" w:hAnsi="Tahoma" w:cs="Tahoma"/>
              </w:rPr>
            </w:pPr>
          </w:p>
        </w:tc>
      </w:tr>
    </w:tbl>
    <w:p w14:paraId="51BD1104" w14:textId="77777777" w:rsidR="00324B72" w:rsidRPr="00CF2A75" w:rsidRDefault="00324B72" w:rsidP="00CF2A75">
      <w:pPr>
        <w:rPr>
          <w:rFonts w:ascii="Tahoma" w:hAnsi="Tahoma" w:cs="Tahoma"/>
        </w:rPr>
      </w:pPr>
    </w:p>
    <w:sectPr w:rsidR="00324B72" w:rsidRPr="00CF2A75" w:rsidSect="00BD6C37">
      <w:headerReference w:type="default" r:id="rId9"/>
      <w:footerReference w:type="default" r:id="rId10"/>
      <w:pgSz w:w="11906" w:h="16838"/>
      <w:pgMar w:top="1985" w:right="1440" w:bottom="851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AEC1FE" w14:textId="77777777" w:rsidR="00B35737" w:rsidRDefault="00B35737" w:rsidP="001C0E25">
      <w:pPr>
        <w:spacing w:after="0" w:line="240" w:lineRule="auto"/>
      </w:pPr>
      <w:r>
        <w:separator/>
      </w:r>
    </w:p>
  </w:endnote>
  <w:endnote w:type="continuationSeparator" w:id="0">
    <w:p w14:paraId="7A24C190" w14:textId="77777777" w:rsidR="00B35737" w:rsidRDefault="00B35737" w:rsidP="001C0E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931643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371A3F" w14:textId="57CB2EF2" w:rsidR="006157A3" w:rsidRDefault="006157A3" w:rsidP="006157A3">
        <w:pPr>
          <w:pStyle w:val="Footer"/>
          <w:jc w:val="right"/>
        </w:pPr>
      </w:p>
      <w:p w14:paraId="53F6D8AC" w14:textId="7D88ACD1" w:rsidR="00256D2C" w:rsidRDefault="00BD6C37">
        <w:pPr>
          <w:pStyle w:val="Footer"/>
          <w:jc w:val="right"/>
        </w:pPr>
      </w:p>
    </w:sdtContent>
  </w:sdt>
  <w:p w14:paraId="3FE32D01" w14:textId="77777777" w:rsidR="00256D2C" w:rsidRDefault="00256D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5BC64D" w14:textId="77777777" w:rsidR="00B35737" w:rsidRDefault="00B35737" w:rsidP="001C0E25">
      <w:pPr>
        <w:spacing w:after="0" w:line="240" w:lineRule="auto"/>
      </w:pPr>
      <w:r>
        <w:separator/>
      </w:r>
    </w:p>
  </w:footnote>
  <w:footnote w:type="continuationSeparator" w:id="0">
    <w:p w14:paraId="3E0AE059" w14:textId="77777777" w:rsidR="00B35737" w:rsidRDefault="00B35737" w:rsidP="001C0E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7E3B7C" w14:textId="3DA41BB4" w:rsidR="00AD5E8B" w:rsidRDefault="00CF2A75" w:rsidP="00CF2A75">
    <w:pPr>
      <w:pStyle w:val="Header"/>
    </w:pPr>
    <w:r>
      <w:rPr>
        <w:noProof/>
      </w:rPr>
      <w:drawing>
        <wp:inline distT="0" distB="0" distL="0" distR="0" wp14:anchorId="5BC7AD65" wp14:editId="03A62124">
          <wp:extent cx="1312962" cy="714375"/>
          <wp:effectExtent l="0" t="0" r="1905" b="0"/>
          <wp:docPr id="2019702498" name="Picture 2" descr="Royal Agricultural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88858229" name="Picture 2" descr="Royal Agricultural University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33259" cy="7254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7A074DB"/>
    <w:multiLevelType w:val="multilevel"/>
    <w:tmpl w:val="A6189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692887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szS1MDc0MjIyszRR0lEKTi0uzszPAykwrAUABw+gMSwAAAA="/>
  </w:docVars>
  <w:rsids>
    <w:rsidRoot w:val="00324B72"/>
    <w:rsid w:val="00072F9B"/>
    <w:rsid w:val="000B6B9B"/>
    <w:rsid w:val="000E3C19"/>
    <w:rsid w:val="00127F62"/>
    <w:rsid w:val="001C0E25"/>
    <w:rsid w:val="001E18BD"/>
    <w:rsid w:val="002002EC"/>
    <w:rsid w:val="0023049C"/>
    <w:rsid w:val="0023581B"/>
    <w:rsid w:val="00256D2C"/>
    <w:rsid w:val="00280217"/>
    <w:rsid w:val="002B10CB"/>
    <w:rsid w:val="00324B72"/>
    <w:rsid w:val="003A0B74"/>
    <w:rsid w:val="003E146E"/>
    <w:rsid w:val="003E25C3"/>
    <w:rsid w:val="003E4066"/>
    <w:rsid w:val="00465845"/>
    <w:rsid w:val="004709E4"/>
    <w:rsid w:val="004766A4"/>
    <w:rsid w:val="004C6121"/>
    <w:rsid w:val="004F46D5"/>
    <w:rsid w:val="004F5657"/>
    <w:rsid w:val="00584876"/>
    <w:rsid w:val="006157A3"/>
    <w:rsid w:val="006A5D64"/>
    <w:rsid w:val="006C7D31"/>
    <w:rsid w:val="00766F27"/>
    <w:rsid w:val="00797389"/>
    <w:rsid w:val="007C24EB"/>
    <w:rsid w:val="00811411"/>
    <w:rsid w:val="008A21C9"/>
    <w:rsid w:val="009E6FF0"/>
    <w:rsid w:val="00A547A1"/>
    <w:rsid w:val="00AD5E8B"/>
    <w:rsid w:val="00B35737"/>
    <w:rsid w:val="00B646D5"/>
    <w:rsid w:val="00BD6C37"/>
    <w:rsid w:val="00C40BC2"/>
    <w:rsid w:val="00C7655C"/>
    <w:rsid w:val="00CF2A75"/>
    <w:rsid w:val="00CF7583"/>
    <w:rsid w:val="00DD59EF"/>
    <w:rsid w:val="00E75CD3"/>
    <w:rsid w:val="00EE4B51"/>
    <w:rsid w:val="00EE6FDB"/>
    <w:rsid w:val="00F2070A"/>
    <w:rsid w:val="00F255A6"/>
    <w:rsid w:val="00F5026F"/>
    <w:rsid w:val="00F56CCD"/>
    <w:rsid w:val="00FD3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48CCC14D"/>
  <w15:docId w15:val="{C8F9FCF6-264C-484D-A20A-E24BDCA2F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24B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0E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E25"/>
  </w:style>
  <w:style w:type="paragraph" w:styleId="Footer">
    <w:name w:val="footer"/>
    <w:basedOn w:val="Normal"/>
    <w:link w:val="FooterChar"/>
    <w:uiPriority w:val="99"/>
    <w:unhideWhenUsed/>
    <w:rsid w:val="001C0E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E25"/>
  </w:style>
  <w:style w:type="paragraph" w:styleId="BalloonText">
    <w:name w:val="Balloon Text"/>
    <w:basedOn w:val="Normal"/>
    <w:link w:val="BalloonTextChar"/>
    <w:uiPriority w:val="99"/>
    <w:semiHidden/>
    <w:unhideWhenUsed/>
    <w:rsid w:val="001C0E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0E2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766A4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4F46D5"/>
  </w:style>
  <w:style w:type="character" w:customStyle="1" w:styleId="ms-font-s">
    <w:name w:val="ms-font-s"/>
    <w:basedOn w:val="DefaultParagraphFont"/>
    <w:rsid w:val="004F46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121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5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8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sas@rau.ac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FE4A86-F198-44C1-A2EA-1179DEBDF8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Agricultural University</Company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rina.Emmanouilidou@rau.ac.uk</dc:creator>
  <cp:lastModifiedBy>Jayne Thorley</cp:lastModifiedBy>
  <cp:revision>2</cp:revision>
  <cp:lastPrinted>2014-10-20T13:54:00Z</cp:lastPrinted>
  <dcterms:created xsi:type="dcterms:W3CDTF">2026-05-07T07:14:00Z</dcterms:created>
  <dcterms:modified xsi:type="dcterms:W3CDTF">2026-05-07T07:14:00Z</dcterms:modified>
</cp:coreProperties>
</file>